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5072" w14:textId="77777777"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14:paraId="49B05073" w14:textId="286D9AB9"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EA5610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February 16</w:t>
      </w:r>
      <w:r w:rsidR="00EA5610" w:rsidRPr="00EA5610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EA5610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, 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7B66105F" w14:textId="3B3CF434"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</w:t>
      </w:r>
      <w:r w:rsidR="006E7DFB" w:rsidRPr="00531B4F">
        <w:rPr>
          <w:rFonts w:ascii="Times New Roman" w:hAnsi="Times New Roman" w:cs="Times New Roman"/>
        </w:rPr>
        <w:t xml:space="preserve">Committee by e-mail: </w:t>
      </w:r>
      <w:hyperlink r:id="rId7" w:history="1">
        <w:r w:rsidR="006E7DFB" w:rsidRPr="00DE3C69">
          <w:rPr>
            <w:rStyle w:val="Lienhypertexte"/>
            <w:rFonts w:ascii="Times New Roman" w:hAnsi="Times New Roman" w:cs="Times New Roman"/>
          </w:rPr>
          <w:t>fuasuruguay@gmail.com</w:t>
        </w:r>
      </w:hyperlink>
      <w:r>
        <w:rPr>
          <w:rFonts w:ascii="Times New Roman" w:hAnsi="Times New Roman" w:cs="Times New Roman"/>
          <w:lang w:val="en-GB"/>
        </w:rPr>
        <w:t>.</w:t>
      </w:r>
    </w:p>
    <w:tbl>
      <w:tblPr>
        <w:tblStyle w:val="Grilledutableau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 w14:paraId="49B05077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49B0507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7A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49B0507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0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7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7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7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7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6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8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8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8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8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8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C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8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8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8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8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9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14:paraId="49B0508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14:paraId="49B0508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14:paraId="49B0508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14:paraId="49B0509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0509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14:paraId="49B0509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14:paraId="49B0509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14:paraId="49B0509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14:paraId="49B0509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14:paraId="49B0509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 w14:paraId="49B050A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9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14:paraId="49B0509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9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9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9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9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9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9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A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A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A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A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14:paraId="49B050A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A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A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A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A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A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A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A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A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B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A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14:paraId="49B050A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B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B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B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B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B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B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C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B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14:paraId="49B050B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B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B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B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B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C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C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C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14:paraId="49B050C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C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C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C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C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C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C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D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C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14:paraId="49B050D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D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D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D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D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D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D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D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D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E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D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14:paraId="49B050D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D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D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D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D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E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E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EF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E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14:paraId="49B050E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E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E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E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E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E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E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F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F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14:paraId="49B050F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F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F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F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F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F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F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F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F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0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F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14:paraId="49B050F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F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F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F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0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0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0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1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0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14:paraId="49B0510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0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0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0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0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0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0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1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1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14:paraId="49B0511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1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1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1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1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1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1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1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1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2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1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14:paraId="49B0511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1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1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2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2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2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2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3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2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14:paraId="49B0512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2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2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2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2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2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3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3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3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14:paraId="49B0513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3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3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3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3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3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3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3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3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49B05174" w14:textId="77777777"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14:paraId="49B0517A" w14:textId="77777777" w:rsidTr="00BC0AC2">
        <w:tc>
          <w:tcPr>
            <w:tcW w:w="2205" w:type="dxa"/>
          </w:tcPr>
          <w:p w14:paraId="49B0517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14:paraId="49B0517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49B0517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7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49B0517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7F" w14:textId="77777777" w:rsidTr="00BC0AC2">
        <w:tc>
          <w:tcPr>
            <w:tcW w:w="2205" w:type="dxa"/>
          </w:tcPr>
          <w:p w14:paraId="49B0517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49B0517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7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49B0517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5" w14:textId="77777777" w:rsidTr="00BC0AC2">
        <w:tc>
          <w:tcPr>
            <w:tcW w:w="2205" w:type="dxa"/>
          </w:tcPr>
          <w:p w14:paraId="49B0518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14:paraId="49B0518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49B0518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8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49B0518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A" w14:textId="77777777" w:rsidTr="00BC0AC2">
        <w:tc>
          <w:tcPr>
            <w:tcW w:w="2205" w:type="dxa"/>
          </w:tcPr>
          <w:p w14:paraId="49B0518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49B0518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8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49B051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D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14:paraId="49B0518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14:paraId="49B0518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14:paraId="49B05191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14:paraId="49B0518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14:paraId="49B0518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14:paraId="49B0519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14:paraId="49B05195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14:paraId="49B0519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14:paraId="49B0519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14:paraId="49B0519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B65DAA" w14:textId="639C7DE9"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14:paraId="49B05196" w14:textId="6A10E88D"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131FCB">
      <w:headerReference w:type="default" r:id="rId8"/>
      <w:pgSz w:w="12240" w:h="15840"/>
      <w:pgMar w:top="851" w:right="624" w:bottom="680" w:left="68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E9B50" w14:textId="77777777" w:rsidR="00C664DD" w:rsidRDefault="00C664DD">
      <w:pPr>
        <w:spacing w:line="240" w:lineRule="auto"/>
      </w:pPr>
      <w:r>
        <w:separator/>
      </w:r>
    </w:p>
  </w:endnote>
  <w:endnote w:type="continuationSeparator" w:id="0">
    <w:p w14:paraId="6CB46741" w14:textId="77777777" w:rsidR="00C664DD" w:rsidRDefault="00C664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57917" w14:textId="77777777" w:rsidR="00C664DD" w:rsidRDefault="00C664DD">
      <w:pPr>
        <w:spacing w:after="0"/>
      </w:pPr>
      <w:r>
        <w:separator/>
      </w:r>
    </w:p>
  </w:footnote>
  <w:footnote w:type="continuationSeparator" w:id="0">
    <w:p w14:paraId="74268F7E" w14:textId="77777777" w:rsidR="00C664DD" w:rsidRDefault="00C664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835"/>
      <w:gridCol w:w="4535"/>
      <w:gridCol w:w="2835"/>
    </w:tblGrid>
    <w:tr w:rsidR="009517C9" w:rsidRPr="001F3AF9" w14:paraId="002E5A74" w14:textId="77777777" w:rsidTr="0040066D">
      <w:trPr>
        <w:jc w:val="center"/>
      </w:trPr>
      <w:tc>
        <w:tcPr>
          <w:tcW w:w="2835" w:type="dxa"/>
          <w:shd w:val="clear" w:color="auto" w:fill="auto"/>
          <w:vAlign w:val="center"/>
        </w:tcPr>
        <w:p w14:paraId="1AF3F567" w14:textId="77777777" w:rsidR="009517C9" w:rsidRDefault="009517C9" w:rsidP="009517C9">
          <w:pPr>
            <w:pStyle w:val="En-tte"/>
            <w:jc w:val="center"/>
          </w:pPr>
          <w:r>
            <w:rPr>
              <w:noProof/>
            </w:rPr>
            <w:drawing>
              <wp:inline distT="0" distB="0" distL="0" distR="0" wp14:anchorId="0D50B5F0" wp14:editId="6C606897">
                <wp:extent cx="543560" cy="707390"/>
                <wp:effectExtent l="0" t="0" r="0" b="0"/>
                <wp:docPr id="1" name="Picture 1" descr="Une image contenant clipart, Graphique, symbole, dessin humoristiqu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Une image contenant clipart, Graphique, symbole, dessin humoristiqu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1C1A2B2A" w14:textId="77777777" w:rsidR="009517C9" w:rsidRPr="001F3AF9" w:rsidRDefault="009517C9" w:rsidP="009517C9">
          <w:pPr>
            <w:pStyle w:val="En-tte"/>
            <w:jc w:val="center"/>
            <w:rPr>
              <w:b/>
              <w:bCs/>
            </w:rPr>
          </w:pPr>
          <w:bookmarkStart w:id="0" w:name="_Hlk150838213"/>
          <w:r w:rsidRPr="001F3AF9">
            <w:rPr>
              <w:rFonts w:ascii="Times New Roman" w:hAnsi="Times New Roman" w:cs="Times New Roman"/>
              <w:b/>
              <w:lang w:val="en-GB"/>
            </w:rPr>
            <w:t>2</w:t>
          </w:r>
          <w:r w:rsidRPr="001F3AF9">
            <w:rPr>
              <w:rFonts w:ascii="Times New Roman" w:hAnsi="Times New Roman" w:cs="Times New Roman"/>
              <w:b/>
              <w:vertAlign w:val="superscript"/>
              <w:lang w:val="en-GB"/>
            </w:rPr>
            <w:t>nd</w:t>
          </w:r>
          <w:r w:rsidRPr="001F3AF9">
            <w:rPr>
              <w:rFonts w:ascii="Times New Roman" w:hAnsi="Times New Roman" w:cs="Times New Roman"/>
              <w:b/>
              <w:lang w:val="en-GB"/>
            </w:rPr>
            <w:t xml:space="preserve"> Target Shooting Open International</w:t>
          </w:r>
          <w:bookmarkEnd w:id="0"/>
        </w:p>
        <w:p w14:paraId="32F6AD52" w14:textId="77777777" w:rsidR="009517C9" w:rsidRPr="00B84EFC" w:rsidRDefault="009517C9" w:rsidP="009517C9">
          <w:pPr>
            <w:pStyle w:val="En-tte"/>
            <w:jc w:val="center"/>
            <w:rPr>
              <w:b/>
              <w:bCs/>
              <w:highlight w:val="yellow"/>
            </w:rPr>
          </w:pPr>
          <w:r w:rsidRPr="00805E0B">
            <w:rPr>
              <w:rFonts w:ascii="Times New Roman" w:hAnsi="Times New Roman" w:cs="Times New Roman"/>
              <w:lang w:val="en-GB"/>
            </w:rPr>
            <w:t>2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n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and 3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r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March 2024</w:t>
          </w:r>
        </w:p>
        <w:p w14:paraId="3C63EC12" w14:textId="77777777" w:rsidR="009517C9" w:rsidRPr="001F3AF9" w:rsidRDefault="009517C9" w:rsidP="009517C9">
          <w:pPr>
            <w:pStyle w:val="En-tte"/>
            <w:jc w:val="center"/>
            <w:rPr>
              <w:b/>
              <w:bCs/>
              <w:highlight w:val="yellow"/>
              <w:lang w:val="es-ES_tradnl"/>
            </w:rPr>
          </w:pPr>
          <w:r w:rsidRPr="001F3AF9">
            <w:rPr>
              <w:b/>
              <w:bCs/>
              <w:lang w:val="es-ES_tradnl"/>
            </w:rPr>
            <w:t>PUNTA DEL ESTE  MALDONADO, URUGUAY</w:t>
          </w:r>
        </w:p>
      </w:tc>
      <w:tc>
        <w:tcPr>
          <w:tcW w:w="2835" w:type="dxa"/>
          <w:shd w:val="clear" w:color="auto" w:fill="auto"/>
          <w:vAlign w:val="center"/>
        </w:tcPr>
        <w:p w14:paraId="60643ABD" w14:textId="77777777" w:rsidR="009517C9" w:rsidRPr="001F3AF9" w:rsidRDefault="009517C9" w:rsidP="009517C9">
          <w:pPr>
            <w:pStyle w:val="En-tte"/>
            <w:jc w:val="center"/>
            <w:rPr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49995E1C" wp14:editId="1BBC2D11">
                <wp:simplePos x="0" y="0"/>
                <wp:positionH relativeFrom="column">
                  <wp:posOffset>224155</wp:posOffset>
                </wp:positionH>
                <wp:positionV relativeFrom="paragraph">
                  <wp:posOffset>-123190</wp:posOffset>
                </wp:positionV>
                <wp:extent cx="698400" cy="698400"/>
                <wp:effectExtent l="0" t="0" r="6985" b="6985"/>
                <wp:wrapNone/>
                <wp:docPr id="1817" name="Picture 1817" descr="Une image contenant texte, logo, symbole, Emblèm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17" name="Picture 1817" descr="Une image contenant texte, logo, symbole, Emblème&#10;&#10;Description générée automatiquement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8400" cy="698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A712EAF" w14:textId="77777777" w:rsidR="00131FCB" w:rsidRDefault="00131FCB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27D24"/>
    <w:rsid w:val="000A1B3F"/>
    <w:rsid w:val="000A2D54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4636"/>
    <w:rsid w:val="00311D50"/>
    <w:rsid w:val="00317112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E6288"/>
    <w:rsid w:val="00604F14"/>
    <w:rsid w:val="006415A6"/>
    <w:rsid w:val="00692E9B"/>
    <w:rsid w:val="006D55DB"/>
    <w:rsid w:val="006E5D78"/>
    <w:rsid w:val="006E7DFB"/>
    <w:rsid w:val="00713A65"/>
    <w:rsid w:val="00722DA0"/>
    <w:rsid w:val="00771F19"/>
    <w:rsid w:val="00805943"/>
    <w:rsid w:val="00903C67"/>
    <w:rsid w:val="00914FAD"/>
    <w:rsid w:val="009172E7"/>
    <w:rsid w:val="009517C9"/>
    <w:rsid w:val="00955060"/>
    <w:rsid w:val="00964D04"/>
    <w:rsid w:val="00974FAA"/>
    <w:rsid w:val="00981113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B02B27"/>
    <w:rsid w:val="00B05B3D"/>
    <w:rsid w:val="00B62624"/>
    <w:rsid w:val="00B654BC"/>
    <w:rsid w:val="00BC0AC2"/>
    <w:rsid w:val="00BE22DD"/>
    <w:rsid w:val="00BE697E"/>
    <w:rsid w:val="00C64985"/>
    <w:rsid w:val="00C664DD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A5610"/>
    <w:rsid w:val="00EC625A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B05072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Grilledutableau">
    <w:name w:val="Table Grid"/>
    <w:basedOn w:val="Tableau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qFormat/>
    <w:rPr>
      <w:color w:val="0000FF" w:themeColor="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qFormat/>
    <w:rPr>
      <w:vertAlign w:val="superscript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Tahoma" w:hAnsi="Tahoma" w:cs="Tahoma"/>
      <w:sz w:val="16"/>
      <w:szCs w:val="16"/>
    </w:rPr>
  </w:style>
  <w:style w:type="character" w:customStyle="1" w:styleId="En-tteCar">
    <w:name w:val="En-tête Car"/>
    <w:basedOn w:val="Policepardfaut"/>
    <w:link w:val="En-tte"/>
    <w:uiPriority w:val="99"/>
    <w:qFormat/>
  </w:style>
  <w:style w:type="character" w:customStyle="1" w:styleId="PieddepageCar">
    <w:name w:val="Pied de page Car"/>
    <w:basedOn w:val="Policepardfaut"/>
    <w:link w:val="Pieddepage"/>
    <w:uiPriority w:val="99"/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Policepardfau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uasuruguay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48D6D-187E-4579-8180-4C31819D6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559</Characters>
  <Application>Microsoft Office Word</Application>
  <DocSecurity>0</DocSecurity>
  <Lines>219</Lines>
  <Paragraphs>54</Paragraphs>
  <ScaleCrop>false</ScaleCrop>
  <Company>Hewlett-Packard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Michel GAUNARD</cp:lastModifiedBy>
  <cp:revision>10</cp:revision>
  <dcterms:created xsi:type="dcterms:W3CDTF">2023-08-12T08:15:00Z</dcterms:created>
  <dcterms:modified xsi:type="dcterms:W3CDTF">2023-11-14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  <property fmtid="{D5CDD505-2E9C-101B-9397-08002B2CF9AE}" pid="4" name="GrammarlyDocumentId">
    <vt:lpwstr>7788fd947d6babd29bea068ba3286b0a2faa1fc833494a2f09efeb0e2cd68958</vt:lpwstr>
  </property>
</Properties>
</file>